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675"/>
        <w:gridCol w:w="4860"/>
      </w:tblGrid>
      <w:tr w:rsidR="006F70EB" w14:paraId="21F12D22" w14:textId="77777777" w:rsidTr="003C32CA">
        <w:tc>
          <w:tcPr>
            <w:tcW w:w="9535" w:type="dxa"/>
            <w:gridSpan w:val="2"/>
          </w:tcPr>
          <w:p w14:paraId="6D0BCF79" w14:textId="77777777" w:rsidR="006F70EB" w:rsidRDefault="00EE0A06" w:rsidP="002B582F">
            <w:pPr>
              <w:jc w:val="center"/>
            </w:pPr>
            <w:r>
              <w:t>VIDEOS</w:t>
            </w:r>
            <w:r w:rsidR="006F70EB">
              <w:t xml:space="preserve"> </w:t>
            </w:r>
          </w:p>
          <w:p w14:paraId="4E39FECF" w14:textId="3F54FB42" w:rsidR="00EE0A06" w:rsidRDefault="00EE0A06" w:rsidP="002B582F">
            <w:pPr>
              <w:jc w:val="center"/>
            </w:pPr>
            <w:r>
              <w:t>Word Count:</w:t>
            </w:r>
            <w:r w:rsidR="004C3734">
              <w:t xml:space="preserve"> 82</w:t>
            </w:r>
          </w:p>
        </w:tc>
      </w:tr>
      <w:tr w:rsidR="006F70EB" w:rsidRPr="00DF3A61" w14:paraId="6ED06159" w14:textId="77777777" w:rsidTr="003C32CA">
        <w:tc>
          <w:tcPr>
            <w:tcW w:w="4675" w:type="dxa"/>
          </w:tcPr>
          <w:p w14:paraId="197612DF" w14:textId="51998692" w:rsidR="006F70EB" w:rsidRPr="004D3E9A" w:rsidRDefault="004D3E9A" w:rsidP="002B582F">
            <w:pPr>
              <w:rPr>
                <w:b/>
                <w:bCs/>
              </w:rPr>
            </w:pPr>
            <w:r>
              <w:rPr>
                <w:b/>
                <w:bCs/>
              </w:rPr>
              <w:t>ENGLISH</w:t>
            </w:r>
          </w:p>
        </w:tc>
        <w:tc>
          <w:tcPr>
            <w:tcW w:w="4860" w:type="dxa"/>
          </w:tcPr>
          <w:p w14:paraId="61BEC675" w14:textId="2870FB12" w:rsidR="006F70EB" w:rsidRPr="004D3E9A" w:rsidRDefault="004D3E9A">
            <w:pPr>
              <w:rPr>
                <w:b/>
                <w:bCs/>
              </w:rPr>
            </w:pPr>
            <w:r>
              <w:rPr>
                <w:b/>
                <w:bCs/>
              </w:rPr>
              <w:t>TRANSLATED LANGUAGE</w:t>
            </w:r>
          </w:p>
        </w:tc>
      </w:tr>
      <w:tr w:rsidR="004D3E9A" w:rsidRPr="00DF3A61" w14:paraId="75F21BDA" w14:textId="77777777" w:rsidTr="003C32CA">
        <w:tc>
          <w:tcPr>
            <w:tcW w:w="4675" w:type="dxa"/>
          </w:tcPr>
          <w:p w14:paraId="2EE25D7D" w14:textId="27B5852D" w:rsidR="004D3E9A" w:rsidRDefault="004C3734" w:rsidP="002B582F">
            <w:r>
              <w:t>Venture into the desert with our award-winning Heritage Safari</w:t>
            </w:r>
          </w:p>
        </w:tc>
        <w:tc>
          <w:tcPr>
            <w:tcW w:w="4860" w:type="dxa"/>
          </w:tcPr>
          <w:p w14:paraId="3D2956C2" w14:textId="77777777" w:rsidR="004D3E9A" w:rsidRPr="00757D59" w:rsidRDefault="004D3E9A"/>
        </w:tc>
      </w:tr>
      <w:tr w:rsidR="004D3E9A" w:rsidRPr="00DF3A61" w14:paraId="27E27D41" w14:textId="77777777" w:rsidTr="003C32CA">
        <w:tc>
          <w:tcPr>
            <w:tcW w:w="4675" w:type="dxa"/>
          </w:tcPr>
          <w:p w14:paraId="0534BFEC" w14:textId="37309A00" w:rsidR="004D3E9A" w:rsidRDefault="004C3734" w:rsidP="002B582F">
            <w:r>
              <w:t>Choose how you want to explore the desert</w:t>
            </w:r>
          </w:p>
        </w:tc>
        <w:tc>
          <w:tcPr>
            <w:tcW w:w="4860" w:type="dxa"/>
          </w:tcPr>
          <w:p w14:paraId="53B37D80" w14:textId="77777777" w:rsidR="004D3E9A" w:rsidRPr="00757D59" w:rsidRDefault="004D3E9A"/>
        </w:tc>
      </w:tr>
      <w:tr w:rsidR="004D3E9A" w:rsidRPr="00DF3A61" w14:paraId="2CE054AC" w14:textId="77777777" w:rsidTr="003C32CA">
        <w:tc>
          <w:tcPr>
            <w:tcW w:w="4675" w:type="dxa"/>
          </w:tcPr>
          <w:p w14:paraId="11403A8B" w14:textId="4304A78E" w:rsidR="004D3E9A" w:rsidRDefault="004C3734" w:rsidP="002B582F">
            <w:r>
              <w:t>Vintage Land Rover</w:t>
            </w:r>
          </w:p>
        </w:tc>
        <w:tc>
          <w:tcPr>
            <w:tcW w:w="4860" w:type="dxa"/>
          </w:tcPr>
          <w:p w14:paraId="68129B65" w14:textId="77777777" w:rsidR="004D3E9A" w:rsidRPr="00757D59" w:rsidRDefault="004D3E9A"/>
        </w:tc>
      </w:tr>
      <w:tr w:rsidR="004D3E9A" w:rsidRPr="00DF3A61" w14:paraId="7FA5A47E" w14:textId="77777777" w:rsidTr="003C32CA">
        <w:tc>
          <w:tcPr>
            <w:tcW w:w="4675" w:type="dxa"/>
          </w:tcPr>
          <w:p w14:paraId="25072DFF" w14:textId="14EC9F57" w:rsidR="004D3E9A" w:rsidRDefault="004C3734" w:rsidP="002B582F">
            <w:r>
              <w:t>Classic Land Rover Defender</w:t>
            </w:r>
          </w:p>
        </w:tc>
        <w:tc>
          <w:tcPr>
            <w:tcW w:w="4860" w:type="dxa"/>
          </w:tcPr>
          <w:p w14:paraId="1F7C53C0" w14:textId="77777777" w:rsidR="004D3E9A" w:rsidRPr="00757D59" w:rsidRDefault="004D3E9A"/>
        </w:tc>
      </w:tr>
      <w:tr w:rsidR="004D3E9A" w:rsidRPr="00DF3A61" w14:paraId="6ED91891" w14:textId="77777777" w:rsidTr="004C3734">
        <w:tc>
          <w:tcPr>
            <w:tcW w:w="4675" w:type="dxa"/>
            <w:shd w:val="clear" w:color="auto" w:fill="auto"/>
          </w:tcPr>
          <w:p w14:paraId="3D656829" w14:textId="7361CB19" w:rsidR="004D3E9A" w:rsidRDefault="004C3734" w:rsidP="002B582F">
            <w:r>
              <w:t>Camel Caravan</w:t>
            </w:r>
          </w:p>
        </w:tc>
        <w:tc>
          <w:tcPr>
            <w:tcW w:w="4860" w:type="dxa"/>
            <w:shd w:val="clear" w:color="auto" w:fill="auto"/>
          </w:tcPr>
          <w:p w14:paraId="7659D1F8" w14:textId="77777777" w:rsidR="004D3E9A" w:rsidRPr="00757D59" w:rsidRDefault="004D3E9A"/>
        </w:tc>
      </w:tr>
      <w:tr w:rsidR="004D3E9A" w:rsidRPr="00DF3A61" w14:paraId="5D3117FA" w14:textId="77777777" w:rsidTr="004C3734">
        <w:tc>
          <w:tcPr>
            <w:tcW w:w="4675" w:type="dxa"/>
            <w:shd w:val="clear" w:color="auto" w:fill="auto"/>
          </w:tcPr>
          <w:p w14:paraId="16564368" w14:textId="6CF2C70E" w:rsidR="004D3E9A" w:rsidRDefault="004C3734" w:rsidP="002B582F">
            <w:r>
              <w:t>Join in authentic Emirati entertainment</w:t>
            </w:r>
          </w:p>
        </w:tc>
        <w:tc>
          <w:tcPr>
            <w:tcW w:w="4860" w:type="dxa"/>
            <w:shd w:val="clear" w:color="auto" w:fill="auto"/>
          </w:tcPr>
          <w:p w14:paraId="06649EEA" w14:textId="77777777" w:rsidR="004D3E9A" w:rsidRPr="00757D59" w:rsidRDefault="004D3E9A"/>
        </w:tc>
      </w:tr>
      <w:tr w:rsidR="004D3E9A" w:rsidRPr="00DF3A61" w14:paraId="40B0CBE9" w14:textId="77777777" w:rsidTr="004C3734">
        <w:tc>
          <w:tcPr>
            <w:tcW w:w="4675" w:type="dxa"/>
            <w:shd w:val="clear" w:color="auto" w:fill="auto"/>
          </w:tcPr>
          <w:p w14:paraId="36E68DF1" w14:textId="63207F51" w:rsidR="004D3E9A" w:rsidRDefault="004C3734" w:rsidP="002B582F">
            <w:r>
              <w:t>And savour a traditional Arabic dinner</w:t>
            </w:r>
          </w:p>
        </w:tc>
        <w:tc>
          <w:tcPr>
            <w:tcW w:w="4860" w:type="dxa"/>
            <w:shd w:val="clear" w:color="auto" w:fill="auto"/>
          </w:tcPr>
          <w:p w14:paraId="45E015CA" w14:textId="77777777" w:rsidR="004D3E9A" w:rsidRPr="00757D59" w:rsidRDefault="004D3E9A"/>
        </w:tc>
      </w:tr>
      <w:tr w:rsidR="004D3E9A" w:rsidRPr="00DF3A61" w14:paraId="4C368B2E" w14:textId="77777777" w:rsidTr="004C3734">
        <w:tc>
          <w:tcPr>
            <w:tcW w:w="4675" w:type="dxa"/>
            <w:shd w:val="clear" w:color="auto" w:fill="auto"/>
          </w:tcPr>
          <w:p w14:paraId="4D496458" w14:textId="3842D97B" w:rsidR="004D3E9A" w:rsidRDefault="004C3734" w:rsidP="002B582F">
            <w:r>
              <w:t>Experience new adventures</w:t>
            </w:r>
          </w:p>
        </w:tc>
        <w:tc>
          <w:tcPr>
            <w:tcW w:w="4860" w:type="dxa"/>
            <w:shd w:val="clear" w:color="auto" w:fill="auto"/>
          </w:tcPr>
          <w:p w14:paraId="139B69CD" w14:textId="77777777" w:rsidR="004D3E9A" w:rsidRPr="00757D59" w:rsidRDefault="004D3E9A"/>
        </w:tc>
      </w:tr>
      <w:tr w:rsidR="004D3E9A" w:rsidRPr="00DF3A61" w14:paraId="6FBA7A2C" w14:textId="77777777" w:rsidTr="004C3734">
        <w:tc>
          <w:tcPr>
            <w:tcW w:w="4675" w:type="dxa"/>
            <w:shd w:val="clear" w:color="auto" w:fill="auto"/>
          </w:tcPr>
          <w:p w14:paraId="52D0C8BB" w14:textId="334D4B22" w:rsidR="004D3E9A" w:rsidRDefault="004C3734" w:rsidP="002B582F">
            <w:r>
              <w:t>And create unforgettable memories</w:t>
            </w:r>
          </w:p>
        </w:tc>
        <w:tc>
          <w:tcPr>
            <w:tcW w:w="4860" w:type="dxa"/>
            <w:shd w:val="clear" w:color="auto" w:fill="auto"/>
          </w:tcPr>
          <w:p w14:paraId="2EB1A2AC" w14:textId="77777777" w:rsidR="004D3E9A" w:rsidRPr="00757D59" w:rsidRDefault="004D3E9A"/>
        </w:tc>
      </w:tr>
      <w:tr w:rsidR="004D3E9A" w:rsidRPr="00DF3A61" w14:paraId="6571A208" w14:textId="77777777" w:rsidTr="004C3734">
        <w:tc>
          <w:tcPr>
            <w:tcW w:w="4675" w:type="dxa"/>
            <w:shd w:val="clear" w:color="auto" w:fill="000000" w:themeFill="text1"/>
          </w:tcPr>
          <w:p w14:paraId="6432D6D0" w14:textId="77BE0711" w:rsidR="004D3E9A" w:rsidRDefault="004D3E9A" w:rsidP="002B582F"/>
        </w:tc>
        <w:tc>
          <w:tcPr>
            <w:tcW w:w="4860" w:type="dxa"/>
            <w:shd w:val="clear" w:color="auto" w:fill="000000" w:themeFill="text1"/>
          </w:tcPr>
          <w:p w14:paraId="0D67E2BA" w14:textId="77777777" w:rsidR="004D3E9A" w:rsidRPr="00757D59" w:rsidRDefault="004D3E9A"/>
        </w:tc>
      </w:tr>
      <w:tr w:rsidR="006F70EB" w:rsidRPr="00DF3A61" w14:paraId="04398B39" w14:textId="77777777" w:rsidTr="004C3734">
        <w:tc>
          <w:tcPr>
            <w:tcW w:w="4675" w:type="dxa"/>
            <w:shd w:val="clear" w:color="auto" w:fill="auto"/>
          </w:tcPr>
          <w:p w14:paraId="4B339449" w14:textId="24E3133F" w:rsidR="006F70EB" w:rsidRDefault="004C3734">
            <w:r>
              <w:t>Reach new heights with Balloon Adventures Dubai</w:t>
            </w:r>
          </w:p>
        </w:tc>
        <w:tc>
          <w:tcPr>
            <w:tcW w:w="4860" w:type="dxa"/>
            <w:shd w:val="clear" w:color="auto" w:fill="auto"/>
          </w:tcPr>
          <w:p w14:paraId="14CC7F3A" w14:textId="1B16383F" w:rsidR="006F70EB" w:rsidRPr="00757D59" w:rsidRDefault="006F70EB" w:rsidP="00520F53"/>
        </w:tc>
      </w:tr>
      <w:tr w:rsidR="00A3157A" w:rsidRPr="00286DCB" w14:paraId="47319B45" w14:textId="77777777" w:rsidTr="004C3734">
        <w:tc>
          <w:tcPr>
            <w:tcW w:w="4675" w:type="dxa"/>
            <w:shd w:val="clear" w:color="auto" w:fill="auto"/>
          </w:tcPr>
          <w:p w14:paraId="2E9EB132" w14:textId="1453AB52" w:rsidR="00A3157A" w:rsidRDefault="004C3734" w:rsidP="00A3157A">
            <w:r>
              <w:t>Fire up your excitement and tick this off your bucket list</w:t>
            </w:r>
          </w:p>
        </w:tc>
        <w:tc>
          <w:tcPr>
            <w:tcW w:w="4860" w:type="dxa"/>
            <w:shd w:val="clear" w:color="auto" w:fill="auto"/>
          </w:tcPr>
          <w:p w14:paraId="19009A71" w14:textId="3E787E76" w:rsidR="00A3157A" w:rsidRPr="00757D59" w:rsidRDefault="00A3157A" w:rsidP="00A3157A"/>
        </w:tc>
      </w:tr>
      <w:tr w:rsidR="00EE0A06" w:rsidRPr="00286DCB" w14:paraId="54F58E96" w14:textId="77777777" w:rsidTr="004C3734">
        <w:tc>
          <w:tcPr>
            <w:tcW w:w="4675" w:type="dxa"/>
            <w:shd w:val="clear" w:color="auto" w:fill="auto"/>
          </w:tcPr>
          <w:p w14:paraId="6229596E" w14:textId="1646A7DA" w:rsidR="00EE0A06" w:rsidRDefault="004C3734" w:rsidP="00A3157A">
            <w:r>
              <w:t>Explore the pristine Dubai desert</w:t>
            </w:r>
          </w:p>
        </w:tc>
        <w:tc>
          <w:tcPr>
            <w:tcW w:w="4860" w:type="dxa"/>
            <w:shd w:val="clear" w:color="auto" w:fill="auto"/>
          </w:tcPr>
          <w:p w14:paraId="6758CE77" w14:textId="77777777" w:rsidR="00EE0A06" w:rsidRPr="00757D59" w:rsidRDefault="00EE0A06" w:rsidP="00A3157A"/>
        </w:tc>
      </w:tr>
      <w:tr w:rsidR="00EE0A06" w:rsidRPr="00286DCB" w14:paraId="41588FF0" w14:textId="77777777" w:rsidTr="004C3734">
        <w:tc>
          <w:tcPr>
            <w:tcW w:w="4675" w:type="dxa"/>
            <w:shd w:val="clear" w:color="auto" w:fill="auto"/>
          </w:tcPr>
          <w:p w14:paraId="77A0AEB3" w14:textId="67CFFA00" w:rsidR="00EE0A06" w:rsidRDefault="004C3734" w:rsidP="00A3157A">
            <w:r>
              <w:t>And indulge in a gourmet breakfast</w:t>
            </w:r>
          </w:p>
        </w:tc>
        <w:tc>
          <w:tcPr>
            <w:tcW w:w="4860" w:type="dxa"/>
            <w:shd w:val="clear" w:color="auto" w:fill="auto"/>
          </w:tcPr>
          <w:p w14:paraId="6A5B0841" w14:textId="77777777" w:rsidR="00EE0A06" w:rsidRPr="00757D59" w:rsidRDefault="00EE0A06" w:rsidP="00A3157A"/>
        </w:tc>
      </w:tr>
      <w:tr w:rsidR="00EE0A06" w:rsidRPr="00286DCB" w14:paraId="14E30CB5" w14:textId="77777777" w:rsidTr="004C3734">
        <w:tc>
          <w:tcPr>
            <w:tcW w:w="4675" w:type="dxa"/>
            <w:shd w:val="clear" w:color="auto" w:fill="auto"/>
          </w:tcPr>
          <w:p w14:paraId="12AB458D" w14:textId="2A10DAC3" w:rsidR="00EE0A06" w:rsidRDefault="004C3734" w:rsidP="00A3157A">
            <w:r>
              <w:t>This will be an adventure you won’t soon forget</w:t>
            </w:r>
          </w:p>
        </w:tc>
        <w:tc>
          <w:tcPr>
            <w:tcW w:w="4860" w:type="dxa"/>
            <w:shd w:val="clear" w:color="auto" w:fill="auto"/>
          </w:tcPr>
          <w:p w14:paraId="4F97FD73" w14:textId="77777777" w:rsidR="00EE0A06" w:rsidRPr="00757D59" w:rsidRDefault="00EE0A06" w:rsidP="00A3157A"/>
        </w:tc>
      </w:tr>
    </w:tbl>
    <w:p w14:paraId="3F613C31" w14:textId="40DA46FB" w:rsidR="00EE0A06" w:rsidRDefault="00EE0A06"/>
    <w:sectPr w:rsidR="00EE0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B520E8"/>
    <w:multiLevelType w:val="multilevel"/>
    <w:tmpl w:val="1402F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1N7EwMjSwNDA1sjRR0lEKTi0uzszPAykwqwUAftgn8SwAAAA="/>
  </w:docVars>
  <w:rsids>
    <w:rsidRoot w:val="006F70EB"/>
    <w:rsid w:val="00027C2E"/>
    <w:rsid w:val="00091B56"/>
    <w:rsid w:val="001264B9"/>
    <w:rsid w:val="00286DCB"/>
    <w:rsid w:val="002A33C6"/>
    <w:rsid w:val="002B582F"/>
    <w:rsid w:val="003C32CA"/>
    <w:rsid w:val="004C3734"/>
    <w:rsid w:val="004D3E9A"/>
    <w:rsid w:val="00520F53"/>
    <w:rsid w:val="00527A71"/>
    <w:rsid w:val="005D7061"/>
    <w:rsid w:val="006B1BA6"/>
    <w:rsid w:val="006F70EB"/>
    <w:rsid w:val="00755286"/>
    <w:rsid w:val="00757D59"/>
    <w:rsid w:val="00775A31"/>
    <w:rsid w:val="008C1F51"/>
    <w:rsid w:val="00901D1A"/>
    <w:rsid w:val="00907674"/>
    <w:rsid w:val="00972ACE"/>
    <w:rsid w:val="00983A3E"/>
    <w:rsid w:val="009A576C"/>
    <w:rsid w:val="009A68DD"/>
    <w:rsid w:val="00A21B91"/>
    <w:rsid w:val="00A3157A"/>
    <w:rsid w:val="00BE73CD"/>
    <w:rsid w:val="00C221E1"/>
    <w:rsid w:val="00CF16A4"/>
    <w:rsid w:val="00DB4EF3"/>
    <w:rsid w:val="00DC30E1"/>
    <w:rsid w:val="00DF3A61"/>
    <w:rsid w:val="00E329CD"/>
    <w:rsid w:val="00EE0A06"/>
    <w:rsid w:val="00FE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B6EB3"/>
  <w15:chartTrackingRefBased/>
  <w15:docId w15:val="{E39ED868-229B-44F8-ABDC-29BD5418D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315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757D5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F70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6B1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fr-FR"/>
    </w:rPr>
  </w:style>
  <w:style w:type="character" w:customStyle="1" w:styleId="spellmodupdated">
    <w:name w:val="spellmodupdated"/>
    <w:basedOn w:val="DefaultParagraphFont"/>
    <w:rsid w:val="006B1BA6"/>
  </w:style>
  <w:style w:type="character" w:customStyle="1" w:styleId="spellver">
    <w:name w:val="spellver"/>
    <w:basedOn w:val="DefaultParagraphFont"/>
    <w:rsid w:val="006B1BA6"/>
  </w:style>
  <w:style w:type="character" w:customStyle="1" w:styleId="ver">
    <w:name w:val="ver"/>
    <w:basedOn w:val="DefaultParagraphFont"/>
    <w:rsid w:val="006B1BA6"/>
  </w:style>
  <w:style w:type="paragraph" w:customStyle="1" w:styleId="tour-icons-text">
    <w:name w:val="tour-icons-text"/>
    <w:basedOn w:val="Normal"/>
    <w:rsid w:val="00757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57D59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2A33C6"/>
    <w:rPr>
      <w:b/>
      <w:bCs/>
    </w:rPr>
  </w:style>
  <w:style w:type="character" w:styleId="Hyperlink">
    <w:name w:val="Hyperlink"/>
    <w:basedOn w:val="DefaultParagraphFont"/>
    <w:uiPriority w:val="99"/>
    <w:unhideWhenUsed/>
    <w:rsid w:val="002A33C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1F51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15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8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54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65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40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6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CA4958-C78A-48D0-B079-26D0C32167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a | Platinum Heritage</dc:creator>
  <cp:keywords/>
  <dc:description/>
  <cp:lastModifiedBy>Genevievé Fourie</cp:lastModifiedBy>
  <cp:revision>3</cp:revision>
  <dcterms:created xsi:type="dcterms:W3CDTF">2021-08-26T11:13:00Z</dcterms:created>
  <dcterms:modified xsi:type="dcterms:W3CDTF">2021-09-26T07:05:00Z</dcterms:modified>
</cp:coreProperties>
</file>